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080" w:rsidRPr="00071080" w:rsidRDefault="00071080" w:rsidP="00071080">
      <w:pPr>
        <w:jc w:val="right"/>
        <w:rPr>
          <w:b/>
          <w:sz w:val="28"/>
          <w:szCs w:val="28"/>
          <w:lang w:val="ru-RU"/>
        </w:rPr>
      </w:pPr>
      <w:r w:rsidRPr="00071080">
        <w:rPr>
          <w:b/>
          <w:sz w:val="28"/>
          <w:szCs w:val="28"/>
          <w:lang w:val="ru-RU"/>
        </w:rPr>
        <w:t>УТВЕРЖДАЮ.</w:t>
      </w:r>
    </w:p>
    <w:p w:rsidR="00071080" w:rsidRPr="00071080" w:rsidRDefault="00071080" w:rsidP="00071080">
      <w:pPr>
        <w:jc w:val="right"/>
        <w:rPr>
          <w:b/>
          <w:sz w:val="28"/>
          <w:szCs w:val="28"/>
          <w:lang w:val="ru-RU"/>
        </w:rPr>
      </w:pPr>
      <w:r w:rsidRPr="00071080">
        <w:rPr>
          <w:b/>
          <w:sz w:val="28"/>
          <w:szCs w:val="28"/>
          <w:lang w:val="ru-RU"/>
        </w:rPr>
        <w:t>Директор АНО ДПО АШ «Проспект»</w:t>
      </w:r>
    </w:p>
    <w:p w:rsidR="00071080" w:rsidRDefault="00071080" w:rsidP="00071080">
      <w:pPr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И.Ю.Пуртов</w:t>
      </w:r>
    </w:p>
    <w:p w:rsidR="00071080" w:rsidRPr="00071080" w:rsidRDefault="00071080" w:rsidP="00071080">
      <w:pPr>
        <w:jc w:val="right"/>
        <w:rPr>
          <w:b/>
          <w:sz w:val="28"/>
          <w:szCs w:val="28"/>
          <w:lang w:val="ru-RU"/>
        </w:rPr>
      </w:pPr>
      <w:r w:rsidRPr="00071080">
        <w:rPr>
          <w:b/>
          <w:sz w:val="28"/>
          <w:szCs w:val="28"/>
          <w:lang w:val="ru-RU"/>
        </w:rPr>
        <w:t>«__»__________________ 20__г.</w:t>
      </w: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Pr="00071080" w:rsidRDefault="00071080" w:rsidP="00071080">
      <w:pPr>
        <w:rPr>
          <w:lang w:val="ru-RU"/>
        </w:rPr>
      </w:pPr>
    </w:p>
    <w:p w:rsidR="00071080" w:rsidRDefault="00071080" w:rsidP="00071080">
      <w:pPr>
        <w:jc w:val="center"/>
        <w:rPr>
          <w:b/>
          <w:sz w:val="40"/>
          <w:szCs w:val="40"/>
          <w:u w:val="single"/>
          <w:lang w:val="ru-RU"/>
        </w:rPr>
      </w:pPr>
      <w:r>
        <w:rPr>
          <w:b/>
          <w:sz w:val="40"/>
          <w:szCs w:val="40"/>
          <w:u w:val="single"/>
          <w:lang w:val="ru-RU"/>
        </w:rPr>
        <w:t>ПАСПОРТ ДОСТУПНОТИ</w:t>
      </w:r>
    </w:p>
    <w:p w:rsidR="00071080" w:rsidRDefault="00071080" w:rsidP="00071080">
      <w:pPr>
        <w:jc w:val="center"/>
        <w:rPr>
          <w:b/>
          <w:sz w:val="40"/>
          <w:szCs w:val="40"/>
          <w:u w:val="single"/>
          <w:lang w:val="ru-RU"/>
        </w:rPr>
      </w:pPr>
      <w:r>
        <w:rPr>
          <w:b/>
          <w:sz w:val="40"/>
          <w:szCs w:val="40"/>
          <w:u w:val="single"/>
          <w:lang w:val="ru-RU"/>
        </w:rPr>
        <w:t>для инвалидов и предоставляемых услуг</w:t>
      </w:r>
    </w:p>
    <w:p w:rsidR="00071080" w:rsidRPr="00071080" w:rsidRDefault="00071080" w:rsidP="00071080">
      <w:pPr>
        <w:jc w:val="center"/>
        <w:rPr>
          <w:b/>
          <w:sz w:val="40"/>
          <w:szCs w:val="40"/>
          <w:u w:val="single"/>
          <w:lang w:val="ru-RU"/>
        </w:rPr>
      </w:pPr>
      <w:r w:rsidRPr="00071080">
        <w:rPr>
          <w:b/>
          <w:sz w:val="40"/>
          <w:szCs w:val="40"/>
          <w:u w:val="single"/>
          <w:lang w:val="ru-RU"/>
        </w:rPr>
        <w:t>АНО ДПО АШ «Проспект»</w:t>
      </w:r>
    </w:p>
    <w:p w:rsidR="00071080" w:rsidRPr="00071080" w:rsidRDefault="00071080" w:rsidP="00071080">
      <w:pPr>
        <w:jc w:val="center"/>
        <w:rPr>
          <w:b/>
          <w:sz w:val="28"/>
          <w:szCs w:val="28"/>
          <w:lang w:val="ru-RU"/>
        </w:rPr>
      </w:pPr>
    </w:p>
    <w:p w:rsidR="00071080" w:rsidRPr="00071080" w:rsidRDefault="00071080" w:rsidP="00071080">
      <w:pPr>
        <w:jc w:val="center"/>
        <w:rPr>
          <w:b/>
          <w:sz w:val="28"/>
          <w:szCs w:val="28"/>
          <w:lang w:val="ru-RU"/>
        </w:rPr>
      </w:pPr>
    </w:p>
    <w:p w:rsidR="00071080" w:rsidRPr="00071080" w:rsidRDefault="00071080" w:rsidP="00071080">
      <w:pPr>
        <w:jc w:val="center"/>
        <w:rPr>
          <w:b/>
          <w:sz w:val="28"/>
          <w:szCs w:val="28"/>
          <w:lang w:val="ru-RU"/>
        </w:rPr>
      </w:pPr>
    </w:p>
    <w:p w:rsidR="00071080" w:rsidRDefault="00071080" w:rsidP="003B6846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071080" w:rsidRDefault="00071080" w:rsidP="003B6846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071080" w:rsidRDefault="00071080" w:rsidP="003B6846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071080" w:rsidRDefault="00071080" w:rsidP="003B6846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6C1605" w:rsidRPr="003B6846" w:rsidRDefault="004D5993" w:rsidP="003B6846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3B6846">
        <w:rPr>
          <w:rFonts w:ascii="Times New Roman" w:hAnsi="Times New Roman" w:cs="Times New Roman"/>
          <w:b/>
          <w:lang w:val="ru-RU"/>
        </w:rPr>
        <w:lastRenderedPageBreak/>
        <w:t>1. Общие сведения об организации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bookmarkStart w:id="0" w:name="_GoBack"/>
      <w:r w:rsidRPr="003B6846">
        <w:rPr>
          <w:rFonts w:ascii="Times New Roman" w:hAnsi="Times New Roman" w:cs="Times New Roman"/>
          <w:lang w:val="ru-RU"/>
        </w:rPr>
        <w:t xml:space="preserve">1.1. _ Название организации (учреждения), (полное юридическое наименование — согласно </w:t>
      </w:r>
      <w:r w:rsidRPr="003B6846">
        <w:rPr>
          <w:rFonts w:ascii="Times New Roman" w:hAnsi="Times New Roman" w:cs="Times New Roman"/>
          <w:lang w:val="ru-RU"/>
        </w:rPr>
        <w:t xml:space="preserve">Уставу, краткое наименование) </w:t>
      </w:r>
      <w:r w:rsidR="00FB489B" w:rsidRPr="003B6846">
        <w:rPr>
          <w:rFonts w:ascii="Times New Roman" w:hAnsi="Times New Roman" w:cs="Times New Roman"/>
          <w:lang w:val="ru-RU"/>
        </w:rPr>
        <w:t>Автономная некоммерческая организация</w:t>
      </w:r>
      <w:r w:rsidRPr="003B6846">
        <w:rPr>
          <w:rFonts w:ascii="Times New Roman" w:hAnsi="Times New Roman" w:cs="Times New Roman"/>
          <w:lang w:val="ru-RU"/>
        </w:rPr>
        <w:t xml:space="preserve"> дополнительного профессионального образования</w:t>
      </w:r>
      <w:r w:rsidR="00FB489B" w:rsidRPr="003B6846">
        <w:rPr>
          <w:rFonts w:ascii="Times New Roman" w:hAnsi="Times New Roman" w:cs="Times New Roman"/>
          <w:lang w:val="ru-RU"/>
        </w:rPr>
        <w:t xml:space="preserve"> автомобильная школа</w:t>
      </w:r>
      <w:r w:rsidRPr="003B6846">
        <w:rPr>
          <w:rFonts w:ascii="Times New Roman" w:hAnsi="Times New Roman" w:cs="Times New Roman"/>
          <w:lang w:val="ru-RU"/>
        </w:rPr>
        <w:t xml:space="preserve"> «</w:t>
      </w:r>
      <w:r w:rsidR="00FB489B" w:rsidRPr="003B6846">
        <w:rPr>
          <w:rFonts w:ascii="Times New Roman" w:hAnsi="Times New Roman" w:cs="Times New Roman"/>
          <w:lang w:val="ru-RU"/>
        </w:rPr>
        <w:t>Проспект</w:t>
      </w:r>
      <w:r w:rsidRPr="003B6846">
        <w:rPr>
          <w:rFonts w:ascii="Times New Roman" w:hAnsi="Times New Roman" w:cs="Times New Roman"/>
          <w:lang w:val="ru-RU"/>
        </w:rPr>
        <w:t xml:space="preserve">», </w:t>
      </w:r>
      <w:r w:rsidR="00FB489B" w:rsidRPr="003B6846">
        <w:rPr>
          <w:rFonts w:ascii="Times New Roman" w:hAnsi="Times New Roman" w:cs="Times New Roman"/>
          <w:lang w:val="ru-RU"/>
        </w:rPr>
        <w:t xml:space="preserve">АНО </w:t>
      </w:r>
      <w:r w:rsidRPr="003B6846">
        <w:rPr>
          <w:rFonts w:ascii="Times New Roman" w:hAnsi="Times New Roman" w:cs="Times New Roman"/>
          <w:lang w:val="ru-RU"/>
        </w:rPr>
        <w:t xml:space="preserve">ДПО </w:t>
      </w:r>
      <w:r w:rsidR="00FB489B" w:rsidRPr="003B6846">
        <w:rPr>
          <w:rFonts w:ascii="Times New Roman" w:hAnsi="Times New Roman" w:cs="Times New Roman"/>
          <w:lang w:val="ru-RU"/>
        </w:rPr>
        <w:t xml:space="preserve">АШ </w:t>
      </w:r>
      <w:r w:rsidRPr="003B6846">
        <w:rPr>
          <w:rFonts w:ascii="Times New Roman" w:hAnsi="Times New Roman" w:cs="Times New Roman"/>
          <w:lang w:val="ru-RU"/>
        </w:rPr>
        <w:t>"</w:t>
      </w:r>
      <w:r w:rsidR="00FB489B" w:rsidRPr="003B6846">
        <w:rPr>
          <w:rFonts w:ascii="Times New Roman" w:hAnsi="Times New Roman" w:cs="Times New Roman"/>
          <w:lang w:val="ru-RU"/>
        </w:rPr>
        <w:t xml:space="preserve"> Проспект</w:t>
      </w:r>
      <w:r w:rsidRPr="003B6846">
        <w:rPr>
          <w:rFonts w:ascii="Times New Roman" w:hAnsi="Times New Roman" w:cs="Times New Roman"/>
          <w:lang w:val="ru-RU"/>
        </w:rPr>
        <w:t>"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1.2. Юридический адрес организации (учреждения) </w:t>
      </w:r>
      <w:r w:rsidR="00FB489B" w:rsidRPr="003B6846">
        <w:rPr>
          <w:rFonts w:ascii="Times New Roman" w:hAnsi="Times New Roman" w:cs="Times New Roman"/>
          <w:lang w:val="ru-RU"/>
        </w:rPr>
        <w:t>454014</w:t>
      </w:r>
      <w:r w:rsidRPr="003B6846">
        <w:rPr>
          <w:rFonts w:ascii="Times New Roman" w:hAnsi="Times New Roman" w:cs="Times New Roman"/>
          <w:lang w:val="ru-RU"/>
        </w:rPr>
        <w:t xml:space="preserve">, Российская Федерация, Челябинская область, г. </w:t>
      </w:r>
      <w:r w:rsidR="00FB489B" w:rsidRPr="003B6846">
        <w:rPr>
          <w:rFonts w:ascii="Times New Roman" w:hAnsi="Times New Roman" w:cs="Times New Roman"/>
          <w:lang w:val="ru-RU"/>
        </w:rPr>
        <w:t>Челябинск</w:t>
      </w:r>
      <w:r w:rsidRPr="003B6846">
        <w:rPr>
          <w:rFonts w:ascii="Times New Roman" w:hAnsi="Times New Roman" w:cs="Times New Roman"/>
          <w:lang w:val="ru-RU"/>
        </w:rPr>
        <w:t xml:space="preserve">, </w:t>
      </w:r>
      <w:r w:rsidR="00FB489B" w:rsidRPr="003B6846">
        <w:rPr>
          <w:rFonts w:ascii="Times New Roman" w:hAnsi="Times New Roman" w:cs="Times New Roman"/>
          <w:lang w:val="ru-RU"/>
        </w:rPr>
        <w:t>ул. Ворошилова</w:t>
      </w:r>
      <w:r w:rsidRPr="003B6846">
        <w:rPr>
          <w:rFonts w:ascii="Times New Roman" w:hAnsi="Times New Roman" w:cs="Times New Roman"/>
          <w:lang w:val="ru-RU"/>
        </w:rPr>
        <w:t xml:space="preserve">, </w:t>
      </w:r>
      <w:r w:rsidR="00FB489B" w:rsidRPr="003B6846">
        <w:rPr>
          <w:rFonts w:ascii="Times New Roman" w:hAnsi="Times New Roman" w:cs="Times New Roman"/>
          <w:lang w:val="ru-RU"/>
        </w:rPr>
        <w:t>37</w:t>
      </w:r>
    </w:p>
    <w:bookmarkEnd w:id="0"/>
    <w:p w:rsidR="006C1605" w:rsidRPr="00071080" w:rsidRDefault="004D5993" w:rsidP="00071080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</w:rPr>
      </w:pPr>
      <w:r w:rsidRPr="00071080">
        <w:rPr>
          <w:rFonts w:ascii="Times New Roman" w:hAnsi="Times New Roman" w:cs="Times New Roman"/>
          <w:b/>
        </w:rPr>
        <w:t>Характеристика деятельности организации на объекте</w:t>
      </w:r>
    </w:p>
    <w:p w:rsidR="006C1605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2.1. Сфера деятельности (здравоохранение, образование, социальная защита, физическая культура и спорт, культура, связь и информация, транспорт, жилой фонд, потребительский рынок и сфера у</w:t>
      </w:r>
      <w:r w:rsidRPr="003B6846">
        <w:rPr>
          <w:rFonts w:ascii="Times New Roman" w:hAnsi="Times New Roman" w:cs="Times New Roman"/>
          <w:lang w:val="ru-RU"/>
        </w:rPr>
        <w:t>слуг, другое) образование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2.2. Виды оказываемых услуг предоставление образовательных услуг</w:t>
      </w:r>
      <w:r w:rsidR="00FB489B" w:rsidRPr="003B6846">
        <w:rPr>
          <w:rFonts w:ascii="Times New Roman" w:hAnsi="Times New Roman" w:cs="Times New Roman"/>
          <w:lang w:val="ru-RU"/>
        </w:rPr>
        <w:t>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2.3. Форма оказания услуг: (на объекте, с длительным пребыванием, в т.ч. проживанием, на дому, дистанционно) __на объекте</w:t>
      </w:r>
    </w:p>
    <w:p w:rsidR="00FB489B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2.4. Категории обслуживаемого населения по </w:t>
      </w:r>
      <w:r w:rsidRPr="003B6846">
        <w:rPr>
          <w:rFonts w:ascii="Times New Roman" w:hAnsi="Times New Roman" w:cs="Times New Roman"/>
          <w:lang w:val="ru-RU"/>
        </w:rPr>
        <w:t xml:space="preserve">возрасту: (дети, взрослые трудоспособного возраста, пожилые; все возрастные категории) _граждане, достигшие 16лет_и старше 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2.5. Плановая мощность: посещаемость (количество обслуживаемых в день), вместимость, пропускная способность 76 человек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2.6. Количеств</w:t>
      </w:r>
      <w:r w:rsidRPr="003B6846">
        <w:rPr>
          <w:rFonts w:ascii="Times New Roman" w:hAnsi="Times New Roman" w:cs="Times New Roman"/>
          <w:lang w:val="ru-RU"/>
        </w:rPr>
        <w:t>о обученных инвалидов в период деятельности учреждения: не обращались.</w:t>
      </w:r>
    </w:p>
    <w:p w:rsidR="006C1605" w:rsidRPr="00071080" w:rsidRDefault="004D5993" w:rsidP="00071080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071080">
        <w:rPr>
          <w:rFonts w:ascii="Times New Roman" w:hAnsi="Times New Roman" w:cs="Times New Roman"/>
          <w:b/>
          <w:lang w:val="ru-RU"/>
        </w:rPr>
        <w:t>Общие сведения об объекте №1 (учебный класс, офис)</w:t>
      </w:r>
    </w:p>
    <w:p w:rsidR="00FB489B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3.1. Наименование (ви</w:t>
      </w:r>
      <w:r w:rsidR="008C4DA4">
        <w:rPr>
          <w:rFonts w:ascii="Times New Roman" w:hAnsi="Times New Roman" w:cs="Times New Roman"/>
          <w:lang w:val="ru-RU"/>
        </w:rPr>
        <w:t xml:space="preserve">д) объекта </w:t>
      </w:r>
      <w:r w:rsidR="008C4DA4" w:rsidRPr="008C4DA4">
        <w:rPr>
          <w:rFonts w:ascii="Times New Roman" w:hAnsi="Times New Roman" w:cs="Times New Roman"/>
          <w:u w:val="single"/>
          <w:lang w:val="ru-RU"/>
        </w:rPr>
        <w:t>Нежилое помещение № 1</w:t>
      </w:r>
      <w:r w:rsidRPr="008C4DA4">
        <w:rPr>
          <w:rFonts w:ascii="Times New Roman" w:hAnsi="Times New Roman" w:cs="Times New Roman"/>
          <w:u w:val="single"/>
          <w:lang w:val="ru-RU"/>
        </w:rPr>
        <w:t xml:space="preserve"> </w:t>
      </w:r>
      <w:r w:rsidR="00FB489B" w:rsidRPr="008C4DA4">
        <w:rPr>
          <w:rFonts w:ascii="Times New Roman" w:hAnsi="Times New Roman" w:cs="Times New Roman"/>
          <w:u w:val="single"/>
          <w:lang w:val="ru-RU"/>
        </w:rPr>
        <w:t>Автономная некоммерческая организация дополнительного профессионального образования автомобильная школа «Проспект», АНО ДПО АШ " Проспект".</w:t>
      </w:r>
    </w:p>
    <w:p w:rsidR="006C1605" w:rsidRPr="008C4DA4" w:rsidRDefault="004D5993" w:rsidP="008C4DA4">
      <w:pPr>
        <w:pStyle w:val="FirstParagraph"/>
        <w:jc w:val="both"/>
        <w:rPr>
          <w:rFonts w:ascii="Times New Roman" w:hAnsi="Times New Roman" w:cs="Times New Roman"/>
          <w:u w:val="single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3.2. Адрес объекта</w:t>
      </w:r>
      <w:r w:rsidRPr="003B6846">
        <w:rPr>
          <w:rFonts w:ascii="Times New Roman" w:hAnsi="Times New Roman" w:cs="Times New Roman"/>
          <w:lang w:val="ru-RU"/>
        </w:rPr>
        <w:t xml:space="preserve"> </w:t>
      </w:r>
      <w:r w:rsidRPr="008C4DA4">
        <w:rPr>
          <w:rFonts w:ascii="Times New Roman" w:hAnsi="Times New Roman" w:cs="Times New Roman"/>
          <w:u w:val="single"/>
          <w:lang w:val="ru-RU"/>
        </w:rPr>
        <w:t>45</w:t>
      </w:r>
      <w:r w:rsidR="00FB489B" w:rsidRPr="008C4DA4">
        <w:rPr>
          <w:rFonts w:ascii="Times New Roman" w:hAnsi="Times New Roman" w:cs="Times New Roman"/>
          <w:u w:val="single"/>
          <w:lang w:val="ru-RU"/>
        </w:rPr>
        <w:t>4014</w:t>
      </w:r>
      <w:r w:rsidRPr="008C4DA4">
        <w:rPr>
          <w:rFonts w:ascii="Times New Roman" w:hAnsi="Times New Roman" w:cs="Times New Roman"/>
          <w:u w:val="single"/>
          <w:lang w:val="ru-RU"/>
        </w:rPr>
        <w:t xml:space="preserve">, Челябинска область, г. </w:t>
      </w:r>
      <w:r w:rsidR="00FB489B" w:rsidRPr="008C4DA4">
        <w:rPr>
          <w:rFonts w:ascii="Times New Roman" w:hAnsi="Times New Roman" w:cs="Times New Roman"/>
          <w:u w:val="single"/>
          <w:lang w:val="ru-RU"/>
        </w:rPr>
        <w:t>Челябинск</w:t>
      </w:r>
      <w:r w:rsidRPr="008C4DA4">
        <w:rPr>
          <w:rFonts w:ascii="Times New Roman" w:hAnsi="Times New Roman" w:cs="Times New Roman"/>
          <w:u w:val="single"/>
          <w:lang w:val="ru-RU"/>
        </w:rPr>
        <w:t xml:space="preserve">, </w:t>
      </w:r>
      <w:r w:rsidR="00FB489B" w:rsidRPr="008C4DA4">
        <w:rPr>
          <w:rFonts w:ascii="Times New Roman" w:hAnsi="Times New Roman" w:cs="Times New Roman"/>
          <w:u w:val="single"/>
          <w:lang w:val="ru-RU"/>
        </w:rPr>
        <w:t>ул. Ворошилова</w:t>
      </w:r>
      <w:r w:rsidRPr="008C4DA4">
        <w:rPr>
          <w:rFonts w:ascii="Times New Roman" w:hAnsi="Times New Roman" w:cs="Times New Roman"/>
          <w:u w:val="single"/>
          <w:lang w:val="ru-RU"/>
        </w:rPr>
        <w:t xml:space="preserve">, д. </w:t>
      </w:r>
      <w:r w:rsidR="00FB489B" w:rsidRPr="008C4DA4">
        <w:rPr>
          <w:rFonts w:ascii="Times New Roman" w:hAnsi="Times New Roman" w:cs="Times New Roman"/>
          <w:u w:val="single"/>
          <w:lang w:val="ru-RU"/>
        </w:rPr>
        <w:t>37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3.3. Сведения о размещении объекта: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нежилое помещение, расположенное на </w:t>
      </w:r>
      <w:r w:rsidR="00FB489B" w:rsidRPr="003B6846">
        <w:rPr>
          <w:rFonts w:ascii="Times New Roman" w:hAnsi="Times New Roman" w:cs="Times New Roman"/>
          <w:lang w:val="ru-RU"/>
        </w:rPr>
        <w:t>1</w:t>
      </w:r>
      <w:r w:rsidRPr="003B6846">
        <w:rPr>
          <w:rFonts w:ascii="Times New Roman" w:hAnsi="Times New Roman" w:cs="Times New Roman"/>
          <w:lang w:val="ru-RU"/>
        </w:rPr>
        <w:t xml:space="preserve"> этаже </w:t>
      </w:r>
      <w:r w:rsidR="00FB489B" w:rsidRPr="003B6846">
        <w:rPr>
          <w:rFonts w:ascii="Times New Roman" w:hAnsi="Times New Roman" w:cs="Times New Roman"/>
          <w:lang w:val="ru-RU"/>
        </w:rPr>
        <w:t>9</w:t>
      </w:r>
      <w:r w:rsidRPr="003B6846">
        <w:rPr>
          <w:rFonts w:ascii="Times New Roman" w:hAnsi="Times New Roman" w:cs="Times New Roman"/>
          <w:lang w:val="ru-RU"/>
        </w:rPr>
        <w:t xml:space="preserve"> этажного жилого дома, / </w:t>
      </w:r>
      <w:r w:rsidR="00FB489B" w:rsidRPr="003B6846">
        <w:rPr>
          <w:rFonts w:ascii="Times New Roman" w:hAnsi="Times New Roman" w:cs="Times New Roman"/>
          <w:lang w:val="ru-RU"/>
        </w:rPr>
        <w:t>48</w:t>
      </w:r>
      <w:r w:rsidRPr="003B6846">
        <w:rPr>
          <w:rFonts w:ascii="Times New Roman" w:hAnsi="Times New Roman" w:cs="Times New Roman"/>
          <w:lang w:val="ru-RU"/>
        </w:rPr>
        <w:t xml:space="preserve"> кв.м наличие прилегающего земельного участка (да ‚нет</w:t>
      </w:r>
      <w:r w:rsidRPr="003B6846">
        <w:rPr>
          <w:rFonts w:ascii="Times New Roman" w:hAnsi="Times New Roman" w:cs="Times New Roman"/>
          <w:lang w:val="ru-RU"/>
        </w:rPr>
        <w:t>); нет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Год постройки здания </w:t>
      </w:r>
      <w:r w:rsidR="00FB489B" w:rsidRPr="003B6846">
        <w:rPr>
          <w:rFonts w:ascii="Times New Roman" w:hAnsi="Times New Roman" w:cs="Times New Roman"/>
          <w:lang w:val="ru-RU"/>
        </w:rPr>
        <w:t>1970</w:t>
      </w:r>
      <w:r w:rsidRPr="003B6846">
        <w:rPr>
          <w:rFonts w:ascii="Times New Roman" w:hAnsi="Times New Roman" w:cs="Times New Roman"/>
          <w:lang w:val="ru-RU"/>
        </w:rPr>
        <w:t>, последнего капитального ремонта __ нет _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Дата предстоящих плановых ремонтных работ: текущего __ 20</w:t>
      </w:r>
      <w:r w:rsidR="00FB489B" w:rsidRPr="003B6846">
        <w:rPr>
          <w:rFonts w:ascii="Times New Roman" w:hAnsi="Times New Roman" w:cs="Times New Roman"/>
          <w:lang w:val="ru-RU"/>
        </w:rPr>
        <w:t>20</w:t>
      </w:r>
      <w:r w:rsidRPr="003B6846">
        <w:rPr>
          <w:rFonts w:ascii="Times New Roman" w:hAnsi="Times New Roman" w:cs="Times New Roman"/>
          <w:lang w:val="ru-RU"/>
        </w:rPr>
        <w:t xml:space="preserve"> __ капитального _ нет Основание для пользования объектом (оперативное управление, аренда, собственность) собственность</w:t>
      </w:r>
      <w:r w:rsidR="00FB489B" w:rsidRPr="003B6846">
        <w:rPr>
          <w:rFonts w:ascii="Times New Roman" w:hAnsi="Times New Roman" w:cs="Times New Roman"/>
          <w:lang w:val="ru-RU"/>
        </w:rPr>
        <w:t>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Ф</w:t>
      </w:r>
      <w:r w:rsidRPr="003B6846">
        <w:rPr>
          <w:rFonts w:ascii="Times New Roman" w:hAnsi="Times New Roman" w:cs="Times New Roman"/>
          <w:lang w:val="ru-RU"/>
        </w:rPr>
        <w:t>орма собственности (государственная, негосударственная) частная</w:t>
      </w:r>
      <w:r w:rsidR="00FB489B" w:rsidRPr="003B6846">
        <w:rPr>
          <w:rFonts w:ascii="Times New Roman" w:hAnsi="Times New Roman" w:cs="Times New Roman"/>
          <w:lang w:val="ru-RU"/>
        </w:rPr>
        <w:t>.</w:t>
      </w:r>
    </w:p>
    <w:p w:rsidR="006C1605" w:rsidRPr="00071080" w:rsidRDefault="004D5993" w:rsidP="00071080">
      <w:pPr>
        <w:pStyle w:val="Compact"/>
        <w:numPr>
          <w:ilvl w:val="0"/>
          <w:numId w:val="5"/>
        </w:numPr>
        <w:jc w:val="center"/>
        <w:rPr>
          <w:rFonts w:ascii="Times New Roman" w:hAnsi="Times New Roman" w:cs="Times New Roman"/>
          <w:b/>
        </w:rPr>
      </w:pPr>
      <w:r w:rsidRPr="00071080">
        <w:rPr>
          <w:rFonts w:ascii="Times New Roman" w:hAnsi="Times New Roman" w:cs="Times New Roman"/>
          <w:b/>
        </w:rPr>
        <w:t>Состояние доступности объекта №1</w:t>
      </w:r>
    </w:p>
    <w:p w:rsidR="006C1605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4.1. — Путь следования к объекту пассажирским транспортом (описать маршрут движения с использованием пассажирского транспорта) от ж/д Вокзала на общественн</w:t>
      </w:r>
      <w:r w:rsidRPr="003B6846">
        <w:rPr>
          <w:rFonts w:ascii="Times New Roman" w:hAnsi="Times New Roman" w:cs="Times New Roman"/>
          <w:lang w:val="ru-RU"/>
        </w:rPr>
        <w:t>ом транспорте по маршрутам №</w:t>
      </w:r>
      <w:r w:rsidR="00FB489B" w:rsidRPr="003B6846">
        <w:rPr>
          <w:rFonts w:ascii="Times New Roman" w:hAnsi="Times New Roman" w:cs="Times New Roman"/>
          <w:lang w:val="ru-RU"/>
        </w:rPr>
        <w:t>16</w:t>
      </w:r>
      <w:r w:rsidRPr="003B6846">
        <w:rPr>
          <w:rFonts w:ascii="Times New Roman" w:hAnsi="Times New Roman" w:cs="Times New Roman"/>
          <w:lang w:val="ru-RU"/>
        </w:rPr>
        <w:t xml:space="preserve"> Вокзал-</w:t>
      </w:r>
      <w:r w:rsidR="00FB489B" w:rsidRPr="003B6846">
        <w:rPr>
          <w:rFonts w:ascii="Times New Roman" w:hAnsi="Times New Roman" w:cs="Times New Roman"/>
          <w:lang w:val="ru-RU"/>
        </w:rPr>
        <w:t>Чичерена</w:t>
      </w:r>
      <w:r w:rsidRPr="003B6846">
        <w:rPr>
          <w:rFonts w:ascii="Times New Roman" w:hAnsi="Times New Roman" w:cs="Times New Roman"/>
          <w:lang w:val="ru-RU"/>
        </w:rPr>
        <w:t>, №</w:t>
      </w:r>
      <w:r w:rsidR="00FB489B" w:rsidRPr="003B6846">
        <w:rPr>
          <w:rFonts w:ascii="Times New Roman" w:hAnsi="Times New Roman" w:cs="Times New Roman"/>
          <w:lang w:val="ru-RU"/>
        </w:rPr>
        <w:t>ЧТЗ-Чечерена</w:t>
      </w:r>
    </w:p>
    <w:p w:rsidR="00FB489B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lastRenderedPageBreak/>
        <w:t>наличие адаптированного пассажирского</w:t>
      </w:r>
      <w:r w:rsidR="00FB489B" w:rsidRPr="003B6846">
        <w:rPr>
          <w:rFonts w:ascii="Times New Roman" w:hAnsi="Times New Roman" w:cs="Times New Roman"/>
          <w:lang w:val="ru-RU"/>
        </w:rPr>
        <w:t xml:space="preserve"> </w:t>
      </w:r>
      <w:r w:rsidRPr="003B6846">
        <w:rPr>
          <w:rFonts w:ascii="Times New Roman" w:hAnsi="Times New Roman" w:cs="Times New Roman"/>
          <w:lang w:val="ru-RU"/>
        </w:rPr>
        <w:t xml:space="preserve">транспорта к объекту __не предусмотрено 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4.2. Путь к объекту от ближайшей остано</w:t>
      </w:r>
      <w:r w:rsidRPr="003B6846">
        <w:rPr>
          <w:rFonts w:ascii="Times New Roman" w:hAnsi="Times New Roman" w:cs="Times New Roman"/>
          <w:lang w:val="ru-RU"/>
        </w:rPr>
        <w:t>вки пассажирского транспорта: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4.2.1. расстояние до объекта от остановки транспорта </w:t>
      </w:r>
      <w:r w:rsidR="00FB489B" w:rsidRPr="003B6846">
        <w:rPr>
          <w:rFonts w:ascii="Times New Roman" w:hAnsi="Times New Roman" w:cs="Times New Roman"/>
          <w:lang w:val="ru-RU"/>
        </w:rPr>
        <w:t>5</w:t>
      </w:r>
      <w:r w:rsidRPr="003B6846">
        <w:rPr>
          <w:rFonts w:ascii="Times New Roman" w:hAnsi="Times New Roman" w:cs="Times New Roman"/>
          <w:lang w:val="ru-RU"/>
        </w:rPr>
        <w:t>0 м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4.2.2. время движения (пешком) </w:t>
      </w:r>
      <w:r w:rsidR="00FB489B" w:rsidRPr="003B6846">
        <w:rPr>
          <w:rFonts w:ascii="Times New Roman" w:hAnsi="Times New Roman" w:cs="Times New Roman"/>
          <w:lang w:val="ru-RU"/>
        </w:rPr>
        <w:t>3</w:t>
      </w:r>
      <w:r w:rsidRPr="003B6846">
        <w:rPr>
          <w:rFonts w:ascii="Times New Roman" w:hAnsi="Times New Roman" w:cs="Times New Roman"/>
          <w:lang w:val="ru-RU"/>
        </w:rPr>
        <w:t xml:space="preserve"> минут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4.2.3. наличие выделенного от проезжей части пешеходного пути (да, нет), да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4.2.4. Перекрестки: отсутствуют;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4.2.5 Информация на пути следования к объекту: визуальная;</w:t>
      </w:r>
    </w:p>
    <w:p w:rsidR="00071080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4.2.6 Перепады высоты на пути: бордюры с адаптированными пешеходными уклонами не более 5%. Их обустройство для инвалидов на коляске: _нет </w:t>
      </w:r>
    </w:p>
    <w:p w:rsidR="006C1605" w:rsidRPr="00071080" w:rsidRDefault="004D5993" w:rsidP="00071080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071080">
        <w:rPr>
          <w:rFonts w:ascii="Times New Roman" w:hAnsi="Times New Roman" w:cs="Times New Roman"/>
          <w:b/>
          <w:lang w:val="ru-RU"/>
        </w:rPr>
        <w:t>5. Организация доступности объекта для инвалидов объекта №1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Вариант организации доступности № Категория инвалидов объекта п/п (вид нарушения) (формы обслуживания)* 1. Все категории инвалидов и МГН «ДУ» в том числе инвалиды: . 2 передвигающиеся на креслах-колясках «ДУ» 3 с нарушениями опорно-двигательного аппарата </w:t>
      </w:r>
      <w:r w:rsidRPr="003B6846">
        <w:rPr>
          <w:rFonts w:ascii="Times New Roman" w:hAnsi="Times New Roman" w:cs="Times New Roman"/>
          <w:lang w:val="ru-RU"/>
        </w:rPr>
        <w:t>«ДУ» 4 с нарушениями зрения «ДУ» 5 с нарушениями слуха «А» 6 с нарушениями умственного развития «ДУ»</w:t>
      </w:r>
    </w:p>
    <w:p w:rsidR="006C1605" w:rsidRPr="003B6846" w:rsidRDefault="004D5993" w:rsidP="008C4DA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указывается один из вариантов: «А» доступность всех зон и помещений - универсальная, «Б» доступны специально выделенные участки и помещения, «ДУ» доступнос</w:t>
      </w:r>
      <w:r w:rsidRPr="003B6846">
        <w:rPr>
          <w:rFonts w:ascii="Times New Roman" w:hAnsi="Times New Roman" w:cs="Times New Roman"/>
          <w:lang w:val="ru-RU"/>
        </w:rPr>
        <w:t>ть условная: дополнительная помощь сотрудника, услуги на дому, дистанционно, «ВНД» не организована доступность.</w:t>
      </w:r>
    </w:p>
    <w:p w:rsidR="006C1605" w:rsidRPr="00071080" w:rsidRDefault="004D5993" w:rsidP="00071080">
      <w:pPr>
        <w:pStyle w:val="Compact"/>
        <w:numPr>
          <w:ilvl w:val="0"/>
          <w:numId w:val="8"/>
        </w:numPr>
        <w:jc w:val="center"/>
        <w:rPr>
          <w:rFonts w:ascii="Times New Roman" w:hAnsi="Times New Roman" w:cs="Times New Roman"/>
          <w:b/>
          <w:lang w:val="ru-RU"/>
        </w:rPr>
      </w:pPr>
      <w:r w:rsidRPr="00071080">
        <w:rPr>
          <w:rFonts w:ascii="Times New Roman" w:hAnsi="Times New Roman" w:cs="Times New Roman"/>
          <w:b/>
          <w:lang w:val="ru-RU"/>
        </w:rPr>
        <w:t>Состояние доступности основных структурно-функциональных зон объекта №1</w:t>
      </w:r>
    </w:p>
    <w:p w:rsidR="006C1605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№ Основные структурно-функциональные зоны Состояние доступности, в том ч</w:t>
      </w:r>
      <w:r w:rsidRPr="003B6846">
        <w:rPr>
          <w:rFonts w:ascii="Times New Roman" w:hAnsi="Times New Roman" w:cs="Times New Roman"/>
          <w:lang w:val="ru-RU"/>
        </w:rPr>
        <w:t>исле для п/л основных категорий инвалидов** 1 Территория, прилегающая к зданию (участок) ДП-В Вход (входы) в здание ДЧ-В 3 Путь (пути) движения внутри здания (в т.ч. пути ДЧ-И (кроме К, О) эвакуации) + Зона целевого назначения здания (целевого ДЧ-В посещен</w:t>
      </w:r>
      <w:r w:rsidRPr="003B6846">
        <w:rPr>
          <w:rFonts w:ascii="Times New Roman" w:hAnsi="Times New Roman" w:cs="Times New Roman"/>
          <w:lang w:val="ru-RU"/>
        </w:rPr>
        <w:t>ия объекта) 5 Санитарно-гигиенические помещения ДЧ-В 6 Система информации и связи (на всех зонах) ДЧ-В 7 Пути движения к объекту (от остановки ДЧ-В транспорта) :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** Указывается: ДП-В - доступно полностью всем; ДП-И (К, О, С, Г, У) — доступно полностью изби</w:t>
      </w:r>
      <w:r w:rsidRPr="003B6846">
        <w:rPr>
          <w:rFonts w:ascii="Times New Roman" w:hAnsi="Times New Roman" w:cs="Times New Roman"/>
          <w:lang w:val="ru-RU"/>
        </w:rPr>
        <w:t>рательно (указать категории инвалидов); ДЧ-В - доступно частично всем; ДЧ-И (К, О, С, Г, У) - доступно частично избирательно (указать категории инвалидов); ДУ - доступно условно, ВНД - временно недоступно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ИТОГОВОЕ ЗАКЛЮЧЕНИЕ о состоянии доступности объекта</w:t>
      </w:r>
      <w:r w:rsidRPr="003B6846">
        <w:rPr>
          <w:rFonts w:ascii="Times New Roman" w:hAnsi="Times New Roman" w:cs="Times New Roman"/>
          <w:lang w:val="ru-RU"/>
        </w:rPr>
        <w:t xml:space="preserve"> №1: доступно частично всем</w:t>
      </w:r>
    </w:p>
    <w:p w:rsidR="006C1605" w:rsidRPr="00071080" w:rsidRDefault="004D5993" w:rsidP="00071080">
      <w:pPr>
        <w:pStyle w:val="Compact"/>
        <w:numPr>
          <w:ilvl w:val="0"/>
          <w:numId w:val="9"/>
        </w:numPr>
        <w:jc w:val="center"/>
        <w:rPr>
          <w:rFonts w:ascii="Times New Roman" w:hAnsi="Times New Roman" w:cs="Times New Roman"/>
          <w:b/>
        </w:rPr>
      </w:pPr>
      <w:r w:rsidRPr="00071080">
        <w:rPr>
          <w:rFonts w:ascii="Times New Roman" w:hAnsi="Times New Roman" w:cs="Times New Roman"/>
          <w:b/>
        </w:rPr>
        <w:t>Управленческое решение по объекту №1</w:t>
      </w:r>
    </w:p>
    <w:p w:rsidR="006C1605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7.1. Рекомендации по адаптации основных структурных элементов объекта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Основные структурно-функциональные зоны объекта </w:t>
      </w:r>
      <w:r w:rsidR="00233641" w:rsidRPr="003B6846">
        <w:rPr>
          <w:rFonts w:ascii="Times New Roman" w:hAnsi="Times New Roman" w:cs="Times New Roman"/>
          <w:lang w:val="ru-RU"/>
        </w:rPr>
        <w:t>аренды.</w:t>
      </w:r>
    </w:p>
    <w:p w:rsid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i/>
          <w:lang w:val="ru-RU"/>
        </w:rPr>
      </w:pPr>
      <w:r w:rsidRPr="003B6846">
        <w:rPr>
          <w:rFonts w:ascii="Times New Roman" w:hAnsi="Times New Roman" w:cs="Times New Roman"/>
          <w:lang w:val="ru-RU"/>
        </w:rPr>
        <w:t>Территория, прилегающая к зданию (участок)</w:t>
      </w:r>
      <w:r w:rsidR="00071080">
        <w:rPr>
          <w:rFonts w:ascii="Times New Roman" w:hAnsi="Times New Roman" w:cs="Times New Roman"/>
          <w:lang w:val="ru-RU"/>
        </w:rPr>
        <w:t>:</w:t>
      </w:r>
      <w:r w:rsidRPr="003B6846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>индивидуальное</w:t>
      </w:r>
      <w:r w:rsidRPr="00071080">
        <w:rPr>
          <w:rFonts w:ascii="Times New Roman" w:hAnsi="Times New Roman" w:cs="Times New Roman"/>
          <w:i/>
          <w:lang w:val="ru-RU"/>
        </w:rPr>
        <w:t xml:space="preserve"> решение с ТСЖ</w:t>
      </w:r>
    </w:p>
    <w:p w:rsid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 Вход (входы) в здание</w:t>
      </w:r>
      <w:r w:rsidR="00071080">
        <w:rPr>
          <w:rFonts w:ascii="Times New Roman" w:hAnsi="Times New Roman" w:cs="Times New Roman"/>
          <w:lang w:val="ru-RU"/>
        </w:rPr>
        <w:t>:</w:t>
      </w:r>
      <w:r w:rsidRPr="003B6846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>Технические решения невозможны</w:t>
      </w:r>
    </w:p>
    <w:p w:rsidR="00071080" w:rsidRP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i/>
          <w:lang w:val="ru-RU"/>
        </w:rPr>
      </w:pPr>
      <w:r w:rsidRPr="00071080">
        <w:rPr>
          <w:rFonts w:ascii="Times New Roman" w:hAnsi="Times New Roman" w:cs="Times New Roman"/>
          <w:lang w:val="ru-RU"/>
        </w:rPr>
        <w:lastRenderedPageBreak/>
        <w:t>Путь (пути) движения внутри здания (в т.ч. пути</w:t>
      </w:r>
      <w:r w:rsidR="00071080">
        <w:rPr>
          <w:rFonts w:ascii="Times New Roman" w:hAnsi="Times New Roman" w:cs="Times New Roman"/>
          <w:lang w:val="ru-RU"/>
        </w:rPr>
        <w:t xml:space="preserve"> </w:t>
      </w:r>
      <w:r w:rsidR="00071080" w:rsidRPr="00071080">
        <w:rPr>
          <w:rFonts w:ascii="Times New Roman" w:hAnsi="Times New Roman" w:cs="Times New Roman"/>
          <w:lang w:val="ru-RU"/>
        </w:rPr>
        <w:t>эвакуации)</w:t>
      </w:r>
      <w:r w:rsidR="00071080">
        <w:rPr>
          <w:rFonts w:ascii="Times New Roman" w:hAnsi="Times New Roman" w:cs="Times New Roman"/>
          <w:lang w:val="ru-RU"/>
        </w:rPr>
        <w:t>:</w:t>
      </w:r>
      <w:r w:rsidRPr="00071080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 xml:space="preserve">Технические решения невозможны </w:t>
      </w:r>
    </w:p>
    <w:p w:rsid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071080">
        <w:rPr>
          <w:rFonts w:ascii="Times New Roman" w:hAnsi="Times New Roman" w:cs="Times New Roman"/>
          <w:lang w:val="ru-RU"/>
        </w:rPr>
        <w:t>Зона целевого назначения здания (целевого</w:t>
      </w:r>
      <w:r w:rsidR="00071080">
        <w:rPr>
          <w:rFonts w:ascii="Times New Roman" w:hAnsi="Times New Roman" w:cs="Times New Roman"/>
          <w:lang w:val="ru-RU"/>
        </w:rPr>
        <w:t xml:space="preserve"> </w:t>
      </w:r>
      <w:r w:rsidR="00071080" w:rsidRPr="00071080">
        <w:rPr>
          <w:rFonts w:ascii="Times New Roman" w:hAnsi="Times New Roman" w:cs="Times New Roman"/>
          <w:lang w:val="ru-RU"/>
        </w:rPr>
        <w:t>посещения объекта)</w:t>
      </w:r>
      <w:r w:rsidR="00071080">
        <w:rPr>
          <w:rFonts w:ascii="Times New Roman" w:hAnsi="Times New Roman" w:cs="Times New Roman"/>
          <w:lang w:val="ru-RU"/>
        </w:rPr>
        <w:t>:</w:t>
      </w:r>
      <w:r w:rsidRPr="00071080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 xml:space="preserve">Технические решения невозможны </w:t>
      </w:r>
    </w:p>
    <w:p w:rsid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071080">
        <w:rPr>
          <w:rFonts w:ascii="Times New Roman" w:hAnsi="Times New Roman" w:cs="Times New Roman"/>
          <w:lang w:val="ru-RU"/>
        </w:rPr>
        <w:t>Санитарно-гигиенические помещения</w:t>
      </w:r>
      <w:r w:rsidR="00071080">
        <w:rPr>
          <w:rFonts w:ascii="Times New Roman" w:hAnsi="Times New Roman" w:cs="Times New Roman"/>
          <w:lang w:val="ru-RU"/>
        </w:rPr>
        <w:t>:</w:t>
      </w:r>
      <w:r w:rsidRPr="00071080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>Технические решения невозможны</w:t>
      </w:r>
    </w:p>
    <w:p w:rsid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071080">
        <w:rPr>
          <w:rFonts w:ascii="Times New Roman" w:hAnsi="Times New Roman" w:cs="Times New Roman"/>
          <w:lang w:val="ru-RU"/>
        </w:rPr>
        <w:t>Система информации на объекте (на всех зонах)</w:t>
      </w:r>
      <w:r w:rsidR="00071080">
        <w:rPr>
          <w:rFonts w:ascii="Times New Roman" w:hAnsi="Times New Roman" w:cs="Times New Roman"/>
          <w:lang w:val="ru-RU"/>
        </w:rPr>
        <w:t xml:space="preserve">: </w:t>
      </w:r>
      <w:r w:rsidRPr="00071080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>индивидуальное решение с ТСР</w:t>
      </w:r>
    </w:p>
    <w:p w:rsidR="006C1605" w:rsidRPr="00071080" w:rsidRDefault="004D5993" w:rsidP="008C4DA4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071080">
        <w:rPr>
          <w:rFonts w:ascii="Times New Roman" w:hAnsi="Times New Roman" w:cs="Times New Roman"/>
          <w:lang w:val="ru-RU"/>
        </w:rPr>
        <w:t>Пути движения к объекту (от остановки</w:t>
      </w:r>
      <w:r w:rsidR="00071080">
        <w:rPr>
          <w:rFonts w:ascii="Times New Roman" w:hAnsi="Times New Roman" w:cs="Times New Roman"/>
          <w:lang w:val="ru-RU"/>
        </w:rPr>
        <w:t xml:space="preserve"> </w:t>
      </w:r>
      <w:r w:rsidR="00071080" w:rsidRPr="00071080">
        <w:rPr>
          <w:rFonts w:ascii="Times New Roman" w:hAnsi="Times New Roman" w:cs="Times New Roman"/>
          <w:lang w:val="ru-RU"/>
        </w:rPr>
        <w:t>транспорта)</w:t>
      </w:r>
      <w:r w:rsidR="00071080">
        <w:rPr>
          <w:rFonts w:ascii="Times New Roman" w:hAnsi="Times New Roman" w:cs="Times New Roman"/>
          <w:lang w:val="ru-RU"/>
        </w:rPr>
        <w:t>:</w:t>
      </w:r>
      <w:r w:rsidRPr="00071080">
        <w:rPr>
          <w:rFonts w:ascii="Times New Roman" w:hAnsi="Times New Roman" w:cs="Times New Roman"/>
          <w:lang w:val="ru-RU"/>
        </w:rPr>
        <w:t xml:space="preserve"> </w:t>
      </w:r>
      <w:r w:rsidRPr="00071080">
        <w:rPr>
          <w:rFonts w:ascii="Times New Roman" w:hAnsi="Times New Roman" w:cs="Times New Roman"/>
          <w:i/>
          <w:lang w:val="ru-RU"/>
        </w:rPr>
        <w:t>индивидуальное решение с ТСР</w:t>
      </w:r>
      <w:r w:rsidRPr="00071080">
        <w:rPr>
          <w:rFonts w:ascii="Times New Roman" w:hAnsi="Times New Roman" w:cs="Times New Roman"/>
          <w:lang w:val="ru-RU"/>
        </w:rPr>
        <w:t xml:space="preserve"> 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*- указывается один из вариантов (видов работ): не нуждается; ремонт (текущий, капитальный); индивидуальное решение с ТСР; технические решения невозможны — организация альтернативной формы обслуживания -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7.2. Результат (по состоянию дос</w:t>
      </w:r>
      <w:r w:rsidRPr="003B6846">
        <w:rPr>
          <w:rFonts w:ascii="Times New Roman" w:hAnsi="Times New Roman" w:cs="Times New Roman"/>
          <w:lang w:val="ru-RU"/>
        </w:rPr>
        <w:t>тупности) после выполнения работ по адаптации</w:t>
      </w:r>
    </w:p>
    <w:p w:rsidR="00233641" w:rsidRPr="00071080" w:rsidRDefault="004D5993" w:rsidP="008C4DA4">
      <w:pPr>
        <w:pStyle w:val="a0"/>
        <w:jc w:val="both"/>
        <w:rPr>
          <w:rFonts w:ascii="Times New Roman" w:hAnsi="Times New Roman" w:cs="Times New Roman"/>
          <w:u w:val="single"/>
          <w:lang w:val="ru-RU"/>
        </w:rPr>
      </w:pPr>
      <w:r w:rsidRPr="00071080">
        <w:rPr>
          <w:rFonts w:ascii="Times New Roman" w:hAnsi="Times New Roman" w:cs="Times New Roman"/>
          <w:u w:val="single"/>
          <w:lang w:val="ru-RU"/>
        </w:rPr>
        <w:t xml:space="preserve">частично доступно __. 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7.3. Оценка результата исполнения программы, плана (по состоянию доступности)</w:t>
      </w:r>
    </w:p>
    <w:p w:rsidR="00233641" w:rsidRPr="00071080" w:rsidRDefault="004D5993" w:rsidP="008C4DA4">
      <w:pPr>
        <w:pStyle w:val="a0"/>
        <w:jc w:val="both"/>
        <w:rPr>
          <w:rFonts w:ascii="Times New Roman" w:hAnsi="Times New Roman" w:cs="Times New Roman"/>
          <w:u w:val="single"/>
          <w:lang w:val="ru-RU"/>
        </w:rPr>
      </w:pPr>
      <w:r w:rsidRPr="00071080">
        <w:rPr>
          <w:rFonts w:ascii="Times New Roman" w:hAnsi="Times New Roman" w:cs="Times New Roman"/>
          <w:u w:val="single"/>
          <w:lang w:val="ru-RU"/>
        </w:rPr>
        <w:t xml:space="preserve">удовлетворительно </w:t>
      </w:r>
    </w:p>
    <w:p w:rsidR="006C1605" w:rsidRPr="00071080" w:rsidRDefault="004D5993" w:rsidP="008C4DA4">
      <w:pPr>
        <w:pStyle w:val="a0"/>
        <w:jc w:val="both"/>
        <w:rPr>
          <w:rFonts w:ascii="Times New Roman" w:hAnsi="Times New Roman" w:cs="Times New Roman"/>
          <w:u w:val="single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7.4. Период проведения работ </w:t>
      </w:r>
      <w:r w:rsidRPr="00071080">
        <w:rPr>
          <w:rFonts w:ascii="Times New Roman" w:hAnsi="Times New Roman" w:cs="Times New Roman"/>
          <w:u w:val="single"/>
          <w:lang w:val="ru-RU"/>
        </w:rPr>
        <w:t>по мере поступления финансовых средств.</w:t>
      </w:r>
    </w:p>
    <w:p w:rsidR="006C1605" w:rsidRPr="00071080" w:rsidRDefault="004D5993" w:rsidP="00071080">
      <w:pPr>
        <w:pStyle w:val="Compact"/>
        <w:numPr>
          <w:ilvl w:val="0"/>
          <w:numId w:val="10"/>
        </w:numPr>
        <w:jc w:val="center"/>
        <w:rPr>
          <w:rFonts w:ascii="Times New Roman" w:hAnsi="Times New Roman" w:cs="Times New Roman"/>
          <w:b/>
          <w:lang w:val="ru-RU"/>
        </w:rPr>
      </w:pPr>
      <w:r w:rsidRPr="00071080">
        <w:rPr>
          <w:rFonts w:ascii="Times New Roman" w:hAnsi="Times New Roman" w:cs="Times New Roman"/>
          <w:b/>
          <w:lang w:val="ru-RU"/>
        </w:rPr>
        <w:t>Общие сведения об объекте №2 (учебный класс, офис)</w:t>
      </w:r>
    </w:p>
    <w:p w:rsidR="00233641" w:rsidRPr="00071080" w:rsidRDefault="004D5993" w:rsidP="008C4DA4">
      <w:pPr>
        <w:pStyle w:val="FirstParagraph"/>
        <w:jc w:val="both"/>
        <w:rPr>
          <w:rFonts w:ascii="Times New Roman" w:hAnsi="Times New Roman" w:cs="Times New Roman"/>
          <w:u w:val="single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8.1. Наименование (вид) объекта </w:t>
      </w:r>
      <w:r w:rsidRPr="00071080">
        <w:rPr>
          <w:rFonts w:ascii="Times New Roman" w:hAnsi="Times New Roman" w:cs="Times New Roman"/>
          <w:u w:val="single"/>
          <w:lang w:val="ru-RU"/>
        </w:rPr>
        <w:t xml:space="preserve">_ нежилое помещение </w:t>
      </w:r>
      <w:r w:rsidR="00233641" w:rsidRPr="00071080">
        <w:rPr>
          <w:rFonts w:ascii="Times New Roman" w:hAnsi="Times New Roman" w:cs="Times New Roman"/>
          <w:u w:val="single"/>
          <w:lang w:val="ru-RU"/>
        </w:rPr>
        <w:t>автономная некоммерческая организация дополнительного профессионального образования автомобильная школа «Проспект», АНО ДПО АШ " Проспект".</w:t>
      </w:r>
    </w:p>
    <w:p w:rsidR="006C1605" w:rsidRPr="00071080" w:rsidRDefault="004D5993" w:rsidP="008C4DA4">
      <w:pPr>
        <w:pStyle w:val="FirstParagraph"/>
        <w:jc w:val="both"/>
        <w:rPr>
          <w:rFonts w:ascii="Times New Roman" w:hAnsi="Times New Roman" w:cs="Times New Roman"/>
          <w:u w:val="single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8.2. Адрес объекта </w:t>
      </w:r>
      <w:r w:rsidRPr="00071080">
        <w:rPr>
          <w:rFonts w:ascii="Times New Roman" w:hAnsi="Times New Roman" w:cs="Times New Roman"/>
          <w:u w:val="single"/>
          <w:lang w:val="ru-RU"/>
        </w:rPr>
        <w:t xml:space="preserve">Челябинска область, г. </w:t>
      </w:r>
      <w:r w:rsidR="00233641" w:rsidRPr="00071080">
        <w:rPr>
          <w:rFonts w:ascii="Times New Roman" w:hAnsi="Times New Roman" w:cs="Times New Roman"/>
          <w:u w:val="single"/>
          <w:lang w:val="ru-RU"/>
        </w:rPr>
        <w:t>Челябинск</w:t>
      </w:r>
      <w:r w:rsidRPr="00071080">
        <w:rPr>
          <w:rFonts w:ascii="Times New Roman" w:hAnsi="Times New Roman" w:cs="Times New Roman"/>
          <w:u w:val="single"/>
          <w:lang w:val="ru-RU"/>
        </w:rPr>
        <w:t xml:space="preserve">, ул. </w:t>
      </w:r>
      <w:r w:rsidR="00233641" w:rsidRPr="00071080">
        <w:rPr>
          <w:rFonts w:ascii="Times New Roman" w:hAnsi="Times New Roman" w:cs="Times New Roman"/>
          <w:u w:val="single"/>
          <w:lang w:val="ru-RU"/>
        </w:rPr>
        <w:t>Марченко</w:t>
      </w:r>
      <w:r w:rsidRPr="00071080">
        <w:rPr>
          <w:rFonts w:ascii="Times New Roman" w:hAnsi="Times New Roman" w:cs="Times New Roman"/>
          <w:u w:val="single"/>
          <w:lang w:val="ru-RU"/>
        </w:rPr>
        <w:t xml:space="preserve"> д. </w:t>
      </w:r>
      <w:r w:rsidR="00233641" w:rsidRPr="00071080">
        <w:rPr>
          <w:rFonts w:ascii="Times New Roman" w:hAnsi="Times New Roman" w:cs="Times New Roman"/>
          <w:u w:val="single"/>
          <w:lang w:val="ru-RU"/>
        </w:rPr>
        <w:t>22, оф.202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8.3. Сведения о размещении объекта:</w:t>
      </w:r>
    </w:p>
    <w:p w:rsidR="006C1605" w:rsidRPr="003B6846" w:rsidRDefault="004D5993" w:rsidP="008C4DA4">
      <w:pPr>
        <w:pStyle w:val="a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B6846">
        <w:rPr>
          <w:rFonts w:ascii="Times New Roman" w:hAnsi="Times New Roman" w:cs="Times New Roman"/>
          <w:sz w:val="24"/>
          <w:szCs w:val="24"/>
          <w:lang w:val="ru-RU"/>
        </w:rPr>
        <w:t xml:space="preserve">нежилое помещение, расположенное на 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 xml:space="preserve"> этаже 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6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 xml:space="preserve"> этажного жилого дом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а, 39,1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 xml:space="preserve"> кв.м</w:t>
      </w:r>
    </w:p>
    <w:p w:rsidR="006C1605" w:rsidRPr="003B6846" w:rsidRDefault="004D5993" w:rsidP="008C4DA4">
      <w:pPr>
        <w:pStyle w:val="a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B6846">
        <w:rPr>
          <w:rFonts w:ascii="Times New Roman" w:hAnsi="Times New Roman" w:cs="Times New Roman"/>
          <w:sz w:val="24"/>
          <w:szCs w:val="24"/>
          <w:lang w:val="ru-RU"/>
        </w:rPr>
        <w:t>наличие прилегающего земельного участка (да ‚нет); нет</w:t>
      </w:r>
    </w:p>
    <w:p w:rsidR="00233641" w:rsidRPr="003B6846" w:rsidRDefault="004D5993" w:rsidP="008C4DA4">
      <w:pPr>
        <w:pStyle w:val="a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B6846">
        <w:rPr>
          <w:rFonts w:ascii="Times New Roman" w:hAnsi="Times New Roman" w:cs="Times New Roman"/>
          <w:sz w:val="24"/>
          <w:szCs w:val="24"/>
          <w:lang w:val="ru-RU"/>
        </w:rPr>
        <w:t>Год постройки здания 19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79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>, послед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него капитального ремонта нет.</w:t>
      </w:r>
    </w:p>
    <w:p w:rsidR="003B6846" w:rsidRPr="003B6846" w:rsidRDefault="004D5993" w:rsidP="008C4DA4">
      <w:pPr>
        <w:pStyle w:val="a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B6846">
        <w:rPr>
          <w:rFonts w:ascii="Times New Roman" w:hAnsi="Times New Roman" w:cs="Times New Roman"/>
          <w:sz w:val="24"/>
          <w:szCs w:val="24"/>
          <w:lang w:val="ru-RU"/>
        </w:rPr>
        <w:t>Дата предстоящих плано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>вых ремонтных работ: текущего __ 20</w:t>
      </w:r>
      <w:r w:rsidR="00233641" w:rsidRPr="003B6846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Pr="003B6846">
        <w:rPr>
          <w:rFonts w:ascii="Times New Roman" w:hAnsi="Times New Roman" w:cs="Times New Roman"/>
          <w:sz w:val="24"/>
          <w:szCs w:val="24"/>
          <w:lang w:val="ru-RU"/>
        </w:rPr>
        <w:t xml:space="preserve"> ___ капитального _ нет </w:t>
      </w:r>
    </w:p>
    <w:p w:rsidR="006C1605" w:rsidRPr="003B6846" w:rsidRDefault="004D5993" w:rsidP="008C4DA4">
      <w:pPr>
        <w:pStyle w:val="a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B6846">
        <w:rPr>
          <w:rFonts w:ascii="Times New Roman" w:hAnsi="Times New Roman" w:cs="Times New Roman"/>
          <w:sz w:val="24"/>
          <w:szCs w:val="24"/>
          <w:lang w:val="ru-RU"/>
        </w:rPr>
        <w:t>Основание для пользования объектом (оперативное управление, аренда, собственность)</w:t>
      </w:r>
    </w:p>
    <w:p w:rsidR="003B6846" w:rsidRPr="003B6846" w:rsidRDefault="003B6846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аренда</w:t>
      </w:r>
      <w:r w:rsidR="004D5993" w:rsidRPr="003B6846">
        <w:rPr>
          <w:rFonts w:ascii="Times New Roman" w:hAnsi="Times New Roman" w:cs="Times New Roman"/>
          <w:lang w:val="ru-RU"/>
        </w:rPr>
        <w:t xml:space="preserve">. </w:t>
      </w:r>
    </w:p>
    <w:p w:rsidR="006C1605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Форма собственности (государственная, негосударственная) частная</w:t>
      </w:r>
    </w:p>
    <w:p w:rsidR="006C1605" w:rsidRPr="008C4DA4" w:rsidRDefault="004D5993" w:rsidP="008C4DA4">
      <w:pPr>
        <w:pStyle w:val="Compact"/>
        <w:numPr>
          <w:ilvl w:val="0"/>
          <w:numId w:val="11"/>
        </w:numPr>
        <w:jc w:val="center"/>
        <w:rPr>
          <w:rFonts w:ascii="Times New Roman" w:hAnsi="Times New Roman" w:cs="Times New Roman"/>
          <w:b/>
          <w:u w:val="single"/>
        </w:rPr>
      </w:pPr>
      <w:r w:rsidRPr="008C4DA4">
        <w:rPr>
          <w:rFonts w:ascii="Times New Roman" w:hAnsi="Times New Roman" w:cs="Times New Roman"/>
          <w:b/>
          <w:u w:val="single"/>
        </w:rPr>
        <w:t>Состояние доступности объекта №2</w:t>
      </w:r>
    </w:p>
    <w:p w:rsidR="003B6846" w:rsidRPr="003B6846" w:rsidRDefault="004D5993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9.1</w:t>
      </w:r>
      <w:r w:rsidRPr="003B6846">
        <w:rPr>
          <w:rFonts w:ascii="Times New Roman" w:hAnsi="Times New Roman" w:cs="Times New Roman"/>
          <w:lang w:val="ru-RU"/>
        </w:rPr>
        <w:t xml:space="preserve"> Путь следования к объекту пассажирским транспортом (описать маршрут движения с использованием пассажирского транспорта)_</w:t>
      </w:r>
      <w:r w:rsidR="003B6846" w:rsidRPr="003B6846">
        <w:rPr>
          <w:rFonts w:ascii="Times New Roman" w:hAnsi="Times New Roman" w:cs="Times New Roman"/>
          <w:lang w:val="ru-RU"/>
        </w:rPr>
        <w:t>№21 троллейбус ЖД Вокзал- ТЭЦ 3</w:t>
      </w:r>
    </w:p>
    <w:p w:rsidR="003B6846" w:rsidRPr="003B6846" w:rsidRDefault="003B6846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О</w:t>
      </w:r>
      <w:r w:rsidR="004D5993" w:rsidRPr="003B6846">
        <w:rPr>
          <w:rFonts w:ascii="Times New Roman" w:hAnsi="Times New Roman" w:cs="Times New Roman"/>
          <w:lang w:val="ru-RU"/>
        </w:rPr>
        <w:t>т ж/д Вокзала на общественном транс</w:t>
      </w:r>
      <w:r w:rsidRPr="003B6846">
        <w:rPr>
          <w:rFonts w:ascii="Times New Roman" w:hAnsi="Times New Roman" w:cs="Times New Roman"/>
          <w:lang w:val="ru-RU"/>
        </w:rPr>
        <w:t xml:space="preserve">порте до остановки «Сад победы» </w:t>
      </w:r>
    </w:p>
    <w:p w:rsidR="006C1605" w:rsidRPr="003B6846" w:rsidRDefault="003B6846" w:rsidP="008C4DA4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Н</w:t>
      </w:r>
      <w:r w:rsidR="004D5993" w:rsidRPr="003B6846">
        <w:rPr>
          <w:rFonts w:ascii="Times New Roman" w:hAnsi="Times New Roman" w:cs="Times New Roman"/>
          <w:lang w:val="ru-RU"/>
        </w:rPr>
        <w:t>аличие адаптированного пассажирского транспорта к объекту __ не пре</w:t>
      </w:r>
      <w:r w:rsidR="004D5993" w:rsidRPr="003B6846">
        <w:rPr>
          <w:rFonts w:ascii="Times New Roman" w:hAnsi="Times New Roman" w:cs="Times New Roman"/>
          <w:lang w:val="ru-RU"/>
        </w:rPr>
        <w:t>дусмотрено</w:t>
      </w:r>
    </w:p>
    <w:p w:rsidR="006C1605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lastRenderedPageBreak/>
        <w:t xml:space="preserve">9.2. </w:t>
      </w:r>
      <w:r w:rsidR="004D5993" w:rsidRPr="003B6846">
        <w:rPr>
          <w:rFonts w:ascii="Times New Roman" w:hAnsi="Times New Roman" w:cs="Times New Roman"/>
          <w:lang w:val="ru-RU"/>
        </w:rPr>
        <w:t xml:space="preserve"> Путь к объекту от ближайшей остановки пассажирского транспорта: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9.2.1. расстояние до объекта от остановки транспорта </w:t>
      </w:r>
      <w:r w:rsidR="003B6846" w:rsidRPr="003B6846">
        <w:rPr>
          <w:rFonts w:ascii="Times New Roman" w:hAnsi="Times New Roman" w:cs="Times New Roman"/>
          <w:lang w:val="ru-RU"/>
        </w:rPr>
        <w:t>2</w:t>
      </w:r>
      <w:r w:rsidRPr="003B6846">
        <w:rPr>
          <w:rFonts w:ascii="Times New Roman" w:hAnsi="Times New Roman" w:cs="Times New Roman"/>
          <w:lang w:val="ru-RU"/>
        </w:rPr>
        <w:t>00 м.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9.2.2. время движения (пешком) </w:t>
      </w:r>
      <w:r w:rsidR="003B6846" w:rsidRPr="003B6846">
        <w:rPr>
          <w:rFonts w:ascii="Times New Roman" w:hAnsi="Times New Roman" w:cs="Times New Roman"/>
          <w:lang w:val="ru-RU"/>
        </w:rPr>
        <w:t>5</w:t>
      </w:r>
      <w:r w:rsidRPr="003B6846">
        <w:rPr>
          <w:rFonts w:ascii="Times New Roman" w:hAnsi="Times New Roman" w:cs="Times New Roman"/>
          <w:lang w:val="ru-RU"/>
        </w:rPr>
        <w:t xml:space="preserve"> минут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9.2.3. наличие выделенного от проезжей части пешеходного пути (да, нет), д</w:t>
      </w:r>
      <w:r w:rsidRPr="003B6846">
        <w:rPr>
          <w:rFonts w:ascii="Times New Roman" w:hAnsi="Times New Roman" w:cs="Times New Roman"/>
          <w:lang w:val="ru-RU"/>
        </w:rPr>
        <w:t>а</w:t>
      </w:r>
    </w:p>
    <w:p w:rsidR="006C1605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9.2.4. Перекрестки: </w:t>
      </w:r>
      <w:r w:rsidR="004D5993" w:rsidRPr="003B6846">
        <w:rPr>
          <w:rFonts w:ascii="Times New Roman" w:hAnsi="Times New Roman" w:cs="Times New Roman"/>
          <w:lang w:val="ru-RU"/>
        </w:rPr>
        <w:t>регулируемые;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9.2.5 Информация на пути следования к объекту: визуальная;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9.2.6 Перепады высоты на пути: бордюры с адаптированными пешеходными уклонами не более 2%. Их обустройство для инвалидов на коляске: _нет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10.Организация доступ</w:t>
      </w:r>
      <w:r w:rsidRPr="003B6846">
        <w:rPr>
          <w:rFonts w:ascii="Times New Roman" w:hAnsi="Times New Roman" w:cs="Times New Roman"/>
          <w:lang w:val="ru-RU"/>
        </w:rPr>
        <w:t>ности объекта для инвалидов объекта №2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Вариант организации доступности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№ Категория инвалидов объекта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п/п (вид нарушения) (формы обслуживания)*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Все категории инвалидов и МГН «ДУ»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в том числе инвалиды:</w:t>
      </w:r>
    </w:p>
    <w:p w:rsidR="006C1605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- </w:t>
      </w:r>
      <w:r w:rsidR="004D5993" w:rsidRPr="003B6846">
        <w:rPr>
          <w:rFonts w:ascii="Times New Roman" w:hAnsi="Times New Roman" w:cs="Times New Roman"/>
          <w:lang w:val="ru-RU"/>
        </w:rPr>
        <w:t>передвигающиеся на креслах-колясках «ДУ»</w:t>
      </w:r>
    </w:p>
    <w:p w:rsidR="003B6846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- </w:t>
      </w:r>
      <w:r w:rsidR="004D5993" w:rsidRPr="003B6846">
        <w:rPr>
          <w:rFonts w:ascii="Times New Roman" w:hAnsi="Times New Roman" w:cs="Times New Roman"/>
          <w:lang w:val="ru-RU"/>
        </w:rPr>
        <w:t>с нарушен</w:t>
      </w:r>
      <w:r w:rsidR="004D5993" w:rsidRPr="003B6846">
        <w:rPr>
          <w:rFonts w:ascii="Times New Roman" w:hAnsi="Times New Roman" w:cs="Times New Roman"/>
          <w:lang w:val="ru-RU"/>
        </w:rPr>
        <w:t xml:space="preserve">иями опорно-двигательного аппарата «ДУ» </w:t>
      </w:r>
    </w:p>
    <w:p w:rsidR="003B6846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- </w:t>
      </w:r>
      <w:r w:rsidR="004D5993" w:rsidRPr="003B6846">
        <w:rPr>
          <w:rFonts w:ascii="Times New Roman" w:hAnsi="Times New Roman" w:cs="Times New Roman"/>
          <w:lang w:val="ru-RU"/>
        </w:rPr>
        <w:t>с нарушениями зрения «А»</w:t>
      </w:r>
    </w:p>
    <w:p w:rsidR="003B6846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- </w:t>
      </w:r>
      <w:r w:rsidR="004D5993" w:rsidRPr="003B6846">
        <w:rPr>
          <w:rFonts w:ascii="Times New Roman" w:hAnsi="Times New Roman" w:cs="Times New Roman"/>
          <w:lang w:val="ru-RU"/>
        </w:rPr>
        <w:t xml:space="preserve">с нарушениями слуха «А» </w:t>
      </w:r>
    </w:p>
    <w:p w:rsidR="006C1605" w:rsidRPr="003B6846" w:rsidRDefault="003B6846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 xml:space="preserve">- </w:t>
      </w:r>
      <w:r w:rsidR="004D5993" w:rsidRPr="003B6846">
        <w:rPr>
          <w:rFonts w:ascii="Times New Roman" w:hAnsi="Times New Roman" w:cs="Times New Roman"/>
          <w:lang w:val="ru-RU"/>
        </w:rPr>
        <w:t>с нарушениями умственного развития «А»</w:t>
      </w:r>
    </w:p>
    <w:p w:rsidR="006C1605" w:rsidRPr="003B6846" w:rsidRDefault="004D5993" w:rsidP="008C4DA4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указывается один из вариантов: «А» доступность всех зон и помещений - универсальная, «Б» доступны специально выделенные уч</w:t>
      </w:r>
      <w:r w:rsidRPr="003B6846">
        <w:rPr>
          <w:rFonts w:ascii="Times New Roman" w:hAnsi="Times New Roman" w:cs="Times New Roman"/>
          <w:lang w:val="ru-RU"/>
        </w:rPr>
        <w:t>астки и помещения, «ДУ» доступность условная: дополнительная помощь сотрудника, услуги на дому, дистанционно, «ВНД» не организована доступность.</w:t>
      </w:r>
    </w:p>
    <w:p w:rsidR="006C1605" w:rsidRPr="008C4DA4" w:rsidRDefault="004D5993" w:rsidP="008C4DA4">
      <w:pPr>
        <w:pStyle w:val="FirstParagraph"/>
        <w:jc w:val="center"/>
        <w:rPr>
          <w:rFonts w:ascii="Times New Roman" w:hAnsi="Times New Roman" w:cs="Times New Roman"/>
          <w:b/>
          <w:lang w:val="ru-RU"/>
        </w:rPr>
      </w:pPr>
      <w:r w:rsidRPr="008C4DA4">
        <w:rPr>
          <w:rFonts w:ascii="Times New Roman" w:hAnsi="Times New Roman" w:cs="Times New Roman"/>
          <w:b/>
          <w:lang w:val="ru-RU"/>
        </w:rPr>
        <w:t>11.Состояние доступности основных структурно-функциональных зон объекта №2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№ Основные структурно-функциональные</w:t>
      </w:r>
      <w:r w:rsidRPr="003B6846">
        <w:rPr>
          <w:rFonts w:ascii="Times New Roman" w:hAnsi="Times New Roman" w:cs="Times New Roman"/>
          <w:lang w:val="ru-RU"/>
        </w:rPr>
        <w:t xml:space="preserve"> зоны Состояние доступности, в том числе для пт основных категорий инвалидов** 1 Территория, прилегающая к зданию (участок) ДП-В 2 Вход (входы) в здание ДЧ-В 3 Путь (пути) движения внутри здания (в т.ч. пути ДЧ-И (кроме К, О) эвакуации) 4 Зона целевого наз</w:t>
      </w:r>
      <w:r w:rsidRPr="003B6846">
        <w:rPr>
          <w:rFonts w:ascii="Times New Roman" w:hAnsi="Times New Roman" w:cs="Times New Roman"/>
          <w:lang w:val="ru-RU"/>
        </w:rPr>
        <w:t>начения здания (целевого ДЧ-В посещения объекта) 5 Санитарно-гигиенические помещения ДЧ-В 6 Система информации и связи (на всех зонах) - ДЧ-В Я Пути движения к объекту (от остановки ДЧ-В транспорта)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** Указывается: ДП-В - доступно полностью всем; ДП-И (К, О, С, Г, У) - доступно полностью избирательно (указать категории инвалидов); ДЧ-В - доступно частично всем; ДЧ-И (К, О, С, Г, У) - доступно частично избирательно (указать категории инвалидов); ДУ - д</w:t>
      </w:r>
      <w:r w:rsidRPr="003B6846">
        <w:rPr>
          <w:rFonts w:ascii="Times New Roman" w:hAnsi="Times New Roman" w:cs="Times New Roman"/>
          <w:lang w:val="ru-RU"/>
        </w:rPr>
        <w:t>оступно условно, ВНД - временно недоступно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lastRenderedPageBreak/>
        <w:t>ИТОГОВОЕ ЗАКЛЮЧЕНИЕ о состоянии доступности объекта №1: доступно частично всем</w:t>
      </w:r>
    </w:p>
    <w:p w:rsidR="006C1605" w:rsidRPr="008C4DA4" w:rsidRDefault="004D5993" w:rsidP="008C4DA4">
      <w:pPr>
        <w:pStyle w:val="Compact"/>
        <w:numPr>
          <w:ilvl w:val="0"/>
          <w:numId w:val="14"/>
        </w:numPr>
        <w:jc w:val="center"/>
        <w:rPr>
          <w:rFonts w:ascii="Times New Roman" w:hAnsi="Times New Roman" w:cs="Times New Roman"/>
          <w:b/>
        </w:rPr>
      </w:pPr>
      <w:r w:rsidRPr="008C4DA4">
        <w:rPr>
          <w:rFonts w:ascii="Times New Roman" w:hAnsi="Times New Roman" w:cs="Times New Roman"/>
          <w:b/>
        </w:rPr>
        <w:t>Управленческое решение по объекту №2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12.</w:t>
      </w:r>
      <w:r w:rsidR="003B6846" w:rsidRPr="003B6846">
        <w:rPr>
          <w:rFonts w:ascii="Times New Roman" w:hAnsi="Times New Roman" w:cs="Times New Roman"/>
          <w:lang w:val="ru-RU"/>
        </w:rPr>
        <w:t>1</w:t>
      </w:r>
      <w:r w:rsidRPr="003B6846">
        <w:rPr>
          <w:rFonts w:ascii="Times New Roman" w:hAnsi="Times New Roman" w:cs="Times New Roman"/>
          <w:lang w:val="ru-RU"/>
        </w:rPr>
        <w:t xml:space="preserve">. Результат (по состоянию доступности) после выполнения работ по адаптации </w:t>
      </w:r>
      <w:r w:rsidRPr="003B6846">
        <w:rPr>
          <w:rFonts w:ascii="Times New Roman" w:hAnsi="Times New Roman" w:cs="Times New Roman"/>
          <w:u w:val="single"/>
          <w:lang w:val="ru-RU"/>
        </w:rPr>
        <w:t>частично доступно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12.</w:t>
      </w:r>
      <w:r w:rsidR="003B6846" w:rsidRPr="003B6846">
        <w:rPr>
          <w:rFonts w:ascii="Times New Roman" w:hAnsi="Times New Roman" w:cs="Times New Roman"/>
          <w:lang w:val="ru-RU"/>
        </w:rPr>
        <w:t>2</w:t>
      </w:r>
      <w:r w:rsidRPr="003B6846">
        <w:rPr>
          <w:rFonts w:ascii="Times New Roman" w:hAnsi="Times New Roman" w:cs="Times New Roman"/>
          <w:lang w:val="ru-RU"/>
        </w:rPr>
        <w:t>. Оценка результата исполнения прогр</w:t>
      </w:r>
      <w:r w:rsidRPr="003B6846">
        <w:rPr>
          <w:rFonts w:ascii="Times New Roman" w:hAnsi="Times New Roman" w:cs="Times New Roman"/>
          <w:lang w:val="ru-RU"/>
        </w:rPr>
        <w:t xml:space="preserve">аммы, плана (по состоянию доступности) </w:t>
      </w:r>
      <w:r w:rsidRPr="003B6846">
        <w:rPr>
          <w:rFonts w:ascii="Times New Roman" w:hAnsi="Times New Roman" w:cs="Times New Roman"/>
          <w:u w:val="single"/>
          <w:lang w:val="ru-RU"/>
        </w:rPr>
        <w:t>удовлетворительно</w:t>
      </w:r>
    </w:p>
    <w:p w:rsidR="006C1605" w:rsidRPr="003B6846" w:rsidRDefault="004D5993" w:rsidP="008C4DA4">
      <w:pPr>
        <w:pStyle w:val="a0"/>
        <w:jc w:val="both"/>
        <w:rPr>
          <w:rFonts w:ascii="Times New Roman" w:hAnsi="Times New Roman" w:cs="Times New Roman"/>
          <w:u w:val="single"/>
          <w:lang w:val="ru-RU"/>
        </w:rPr>
      </w:pPr>
      <w:r w:rsidRPr="003B6846">
        <w:rPr>
          <w:rFonts w:ascii="Times New Roman" w:hAnsi="Times New Roman" w:cs="Times New Roman"/>
          <w:lang w:val="ru-RU"/>
        </w:rPr>
        <w:t>12.</w:t>
      </w:r>
      <w:r w:rsidR="003B6846" w:rsidRPr="003B6846">
        <w:rPr>
          <w:rFonts w:ascii="Times New Roman" w:hAnsi="Times New Roman" w:cs="Times New Roman"/>
          <w:lang w:val="ru-RU"/>
        </w:rPr>
        <w:t xml:space="preserve">3. </w:t>
      </w:r>
      <w:r w:rsidRPr="003B6846">
        <w:rPr>
          <w:rFonts w:ascii="Times New Roman" w:hAnsi="Times New Roman" w:cs="Times New Roman"/>
          <w:lang w:val="ru-RU"/>
        </w:rPr>
        <w:t xml:space="preserve">Период проведения работ </w:t>
      </w:r>
      <w:r w:rsidRPr="003B6846">
        <w:rPr>
          <w:rFonts w:ascii="Times New Roman" w:hAnsi="Times New Roman" w:cs="Times New Roman"/>
          <w:u w:val="single"/>
          <w:lang w:val="ru-RU"/>
        </w:rPr>
        <w:t>по мере поступления финансовых средств.</w:t>
      </w:r>
    </w:p>
    <w:p w:rsidR="006C1605" w:rsidRPr="003B6846" w:rsidRDefault="006C1605">
      <w:pPr>
        <w:pStyle w:val="a0"/>
        <w:rPr>
          <w:rFonts w:ascii="Times New Roman" w:hAnsi="Times New Roman" w:cs="Times New Roman"/>
          <w:lang w:val="ru-RU"/>
        </w:rPr>
      </w:pPr>
    </w:p>
    <w:sectPr w:rsidR="006C1605" w:rsidRPr="003B68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5993" w:rsidRDefault="004D5993">
      <w:pPr>
        <w:spacing w:after="0"/>
      </w:pPr>
      <w:r>
        <w:separator/>
      </w:r>
    </w:p>
  </w:endnote>
  <w:endnote w:type="continuationSeparator" w:id="0">
    <w:p w:rsidR="004D5993" w:rsidRDefault="004D5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5993" w:rsidRDefault="004D5993">
      <w:r>
        <w:separator/>
      </w:r>
    </w:p>
  </w:footnote>
  <w:footnote w:type="continuationSeparator" w:id="0">
    <w:p w:rsidR="004D5993" w:rsidRDefault="004D5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F1D659"/>
    <w:multiLevelType w:val="multilevel"/>
    <w:tmpl w:val="B59E151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383280"/>
    <w:multiLevelType w:val="multilevel"/>
    <w:tmpl w:val="FEF245A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98AC916"/>
    <w:multiLevelType w:val="multilevel"/>
    <w:tmpl w:val="FBC67B02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F1ECC52"/>
    <w:multiLevelType w:val="multilevel"/>
    <w:tmpl w:val="EA149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DEA21EE"/>
    <w:multiLevelType w:val="multilevel"/>
    <w:tmpl w:val="A65E0408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714AD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D19EA0B"/>
    <w:multiLevelType w:val="multilevel"/>
    <w:tmpl w:val="84EE0A8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2467332"/>
    <w:multiLevelType w:val="multilevel"/>
    <w:tmpl w:val="BBA2BD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4239E0F"/>
    <w:multiLevelType w:val="multilevel"/>
    <w:tmpl w:val="8710D1F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3F9BF26"/>
    <w:multiLevelType w:val="multilevel"/>
    <w:tmpl w:val="7A7445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8EFDEA2"/>
    <w:multiLevelType w:val="multilevel"/>
    <w:tmpl w:val="853CB4F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0F36154"/>
    <w:multiLevelType w:val="hybridMultilevel"/>
    <w:tmpl w:val="841494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CAA3F4"/>
    <w:multiLevelType w:val="multilevel"/>
    <w:tmpl w:val="01E04F0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DA07897"/>
    <w:multiLevelType w:val="multilevel"/>
    <w:tmpl w:val="FE3830A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ADC0E77"/>
    <w:multiLevelType w:val="multilevel"/>
    <w:tmpl w:val="7C1EEE4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7"/>
  </w:num>
  <w:num w:numId="7">
    <w:abstractNumId w:val="7"/>
  </w:num>
  <w:num w:numId="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7"/>
  </w:num>
  <w:num w:numId="13">
    <w:abstractNumId w:val="7"/>
  </w:num>
  <w:num w:numId="14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5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6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7">
    <w:abstractNumId w:val="7"/>
  </w:num>
  <w:num w:numId="18">
    <w:abstractNumId w:val="7"/>
  </w:num>
  <w:num w:numId="19">
    <w:abstractNumId w:val="7"/>
  </w:num>
  <w:num w:numId="20">
    <w:abstractNumId w:val="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21">
    <w:abstractNumId w:val="7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1080"/>
    <w:rsid w:val="00233641"/>
    <w:rsid w:val="003B6846"/>
    <w:rsid w:val="004D5993"/>
    <w:rsid w:val="004E29B3"/>
    <w:rsid w:val="00590D07"/>
    <w:rsid w:val="006C1605"/>
    <w:rsid w:val="00784D58"/>
    <w:rsid w:val="008C4DA4"/>
    <w:rsid w:val="008D6863"/>
    <w:rsid w:val="00B86B75"/>
    <w:rsid w:val="00BC48D5"/>
    <w:rsid w:val="00C36279"/>
    <w:rsid w:val="00E315A3"/>
    <w:rsid w:val="00FB4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2EE04C-66C6-49AA-BC2E-7E4AA8029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FB489B"/>
  </w:style>
  <w:style w:type="paragraph" w:styleId="af0">
    <w:name w:val="Balloon Text"/>
    <w:basedOn w:val="a"/>
    <w:link w:val="af1"/>
    <w:semiHidden/>
    <w:unhideWhenUsed/>
    <w:rsid w:val="008C4D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8C4D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401</Words>
  <Characters>7991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9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777</cp:lastModifiedBy>
  <cp:revision>2</cp:revision>
  <cp:lastPrinted>2019-09-02T12:32:00Z</cp:lastPrinted>
  <dcterms:created xsi:type="dcterms:W3CDTF">2019-09-02T11:49:00Z</dcterms:created>
  <dcterms:modified xsi:type="dcterms:W3CDTF">2019-09-02T12:34:00Z</dcterms:modified>
</cp:coreProperties>
</file>